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div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dives received a score of 62.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dives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dives received a score of</w:t>
      </w:r>
      <w:r>
        <w:t xml:space="preserve"> </w:t>
      </w:r>
      <w:r>
        <w:rPr>
          <w:bCs/>
          <w:b/>
        </w:rPr>
        <w:t xml:space="preserve">63.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dives received a score of 82.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dives received a score of 59.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dives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dives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div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dives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div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dive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dive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dive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div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dives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div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div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dive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Maldiv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Maldiv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Maldiv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Maldiv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Maldiv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Maldiv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Maldiv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Maldiv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Maldiv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Maldiv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Maldiv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Maldiv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Maldiv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Maldiv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Maldiv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Maldiv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Maldiv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6,2011,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2, 2004, 2009,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9,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8:45Z</dcterms:created>
  <dcterms:modified xsi:type="dcterms:W3CDTF">2024-03-19T13: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dives Country Report</vt:lpwstr>
  </property>
</Properties>
</file>